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Vielen Dank für die Bereitstellung des Textes und der Keyword-Vorschläge. Es ist erfreulich zu sehen, wie viel Mühe in den Inhalt gesteckt wurde. Lassen Sie uns nun eine detaillierte SEO-Analyse durchführen, die Aspekte wie Keyword-Dichte, Tonalität und mögliche Ergänzungen umfasst.</w:t>
      </w:r>
      <w:r>
        <w:t xml:space="preserve"> </w:t>
      </w:r>
      <w:r>
        <w:t xml:space="preserve">1) Keyword-Dichte / mögliche fehlende Keywords:</w:t>
      </w:r>
      <w:r>
        <w:t xml:space="preserve"> </w:t>
      </w:r>
      <w:r>
        <w:t xml:space="preserve">Die Keyword-Dichte spielt eine entscheidende Rolle in der Suchmaschinenoptimierung, da Suchmaschinen den Inhalt nach Relevanz zu den eingegebenen Begriffen bewerten. Der aktuelle Text enthält einige relevante Keywords, jedoch gibt es Verbesserungspotenzial in der Dichte und der Verteilung.</w:t>
      </w:r>
      <w:r>
        <w:t xml:space="preserve"> </w:t>
      </w:r>
      <w:r>
        <w:t xml:space="preserve">- Wichtige Keywords wie „Kieferorthopädie Essen“, „Zahnspange Essen“, „Dr. Leila Graf“ und „kieferorthopädische Behandlungen“ sollten strategisch in den ersten Abschnitten sowie in Unterüberschriften platziert werden, um die Sichtbarkeit zu erhöhen.</w:t>
      </w:r>
      <w:r>
        <w:t xml:space="preserve"> </w:t>
      </w:r>
      <w:r>
        <w:t xml:space="preserve">- Einige Schlüsselbegriffe, die in Ihrer Liste enthalten sind, könnten verstärkt integriert werden. Hierzu zählen unter anderem „Bisskorrektur“, „Retainer zur Stabilisierung“, „Zahnarzt Essen“ und „kinderfreundliche Behandlung“.</w:t>
      </w:r>
      <w:r>
        <w:t xml:space="preserve"> </w:t>
      </w:r>
      <w:r>
        <w:t xml:space="preserve">- Auch eine gezielte Verwendung der Fragen aus Ihrer Keyword-Liste, wie „Wie lange dauert die Behandlung mit einer Zahnspange?“ oder „Was sind die Vorteile von unsichtbaren Alignern?“ könnte hilfreich sein, um die Relevanz zu steigern. Diese Fragen könnten in einen FAQ-Bereich integriert werden, um sowohl den menschlichen Lesern als auch Suchmaschinen spezifische Informationen anzubieten.</w:t>
      </w:r>
      <w:r>
        <w:t xml:space="preserve"> </w:t>
      </w:r>
      <w:r>
        <w:t xml:space="preserve">2) Tonalität und Stil in Bezug auf SEO:</w:t>
      </w:r>
      <w:r>
        <w:t xml:space="preserve"> </w:t>
      </w:r>
      <w:r>
        <w:t xml:space="preserve">Der aktuelle Text vermittelt eine freundliche und professionelle Atmosphäre, die für eine kieferorthopädische Praxis wichtig ist. Diese Tonalität ist ansprechend und hat das Potenzial, Vertrauen zu schaffen. Die Verwendung positiver, einladender Sprache zieht potenzielle Patienten an und vermittelt Kompetenz.</w:t>
      </w:r>
      <w:r>
        <w:t xml:space="preserve"> </w:t>
      </w:r>
      <w:r>
        <w:t xml:space="preserve">- Dennoch könnte die Struktur vereinheitlicht werden, z.B.: Die Verwendung von aktiven Verben und handlungsorientierten Formulierungen könnte die Leserbindung erhöhen. Formulierungen wie „Vereinbaren Sie jetzt Ihr unverbindliches Beratungsgespräch“ sind bereits gut, aber könnten noch verstärkt werden, indem Sie alternative Handlungsaufrufe bieten, z.B.: „Jetzt anrufen und den ersten Schritt zu einem strahlenden Lächeln machen.“</w:t>
      </w:r>
      <w:r>
        <w:t xml:space="preserve"> </w:t>
      </w:r>
      <w:r>
        <w:t xml:space="preserve">- Es wäre auch ratsam, untechnische Begriffe oder Erklärungen zu verwenden, um eine breitere Zielgruppe, einschließlich Eltern und junger Patienten, anzusprechen. Ein präziser, aber verständlicher Ton kann helfen, das Engagement und das Verständnis zu erhöhen.</w:t>
      </w:r>
      <w:r>
        <w:t xml:space="preserve"> </w:t>
      </w:r>
      <w:r>
        <w:t xml:space="preserve">3) Zu ergänzende Inhalte:</w:t>
      </w:r>
      <w:r>
        <w:t xml:space="preserve"> </w:t>
      </w:r>
      <w:r>
        <w:t xml:space="preserve">Zusätzlich zu den bereits vorhandenen Informationen könnten einige Inhalte hilfreich sein, um die Webseite zu erweitern und zu bereichern:</w:t>
      </w:r>
      <w:r>
        <w:t xml:space="preserve"> </w:t>
      </w:r>
      <w:r>
        <w:t xml:space="preserve">- Ein FAQ-Bereich könnte eingeführt werden, der die häufigsten Fragen, die potenzielle Patienten haben könnten, behandelt. Dies bietet nicht nur wertvolle Informationen, sondern kann auch die SEO-Rankings durch eine höhere Keyword-Dichte unterstützen.</w:t>
      </w:r>
      <w:r>
        <w:t xml:space="preserve"> </w:t>
      </w:r>
      <w:r>
        <w:t xml:space="preserve">- Das Hinzufügen von Patientenbewertungen oder Erfolgsgeschichten könnte den Vertrauensfaktor erhöhen und eine menschliche Note hinzufügen. Echte Fallstudien könnten potentielle Patienten überzeugen, sich für Ihre Praxis zu entscheiden.</w:t>
      </w:r>
      <w:r>
        <w:t xml:space="preserve"> </w:t>
      </w:r>
      <w:r>
        <w:t xml:space="preserve">- Inhalte zu den neuesten Technologien in der Kieferorthopädie, wie z.B.: moderne Behandlungsansätze oder die Vorzüge von digitalen Abdrücken, könnten als Blogbeiträge veröffentlicht werden. Solche Informationen sind nicht nur nützlich, sondern bringen auch frischen Content auf die Seite, was von Bedeutung für die SEO-Rankings ist.</w:t>
      </w:r>
      <w:r>
        <w:t xml:space="preserve"> </w:t>
      </w:r>
      <w:r>
        <w:t xml:space="preserve">- Anleitungen zur richtigen Pflege von Zahnspangen oder Tipps zur Ernährung während der Behandlungszeit könnten ebenfalls wertvolle Ergänzungen darstellen, die den Patienten zusätzlich unterstützen.</w:t>
      </w:r>
      <w:r>
        <w:t xml:space="preserve"> </w:t>
      </w:r>
      <w:r>
        <w:t xml:space="preserve">Insgesamt zeigt die Webseite eine solide Grundlage, bietet jedoch einige Bereiche zur Optimierung und zur Verstärkung der Sichtbarkeit in den Suchmaschinen. Ich ermutige Sie, die genannten Vorschläge zu reflektieren und Ihre Inhalte entsprechend anzupassen. Eine fokussierte und strategische Herangehensweise wird es Ihnen ermöglichen, das volle Potenzial Ihrer Online-Präsenz auszuschöpfen!</w:t>
      </w:r>
    </w:p>
    <w:p>
      <w:pPr>
        <w:pStyle w:val="BodyText"/>
      </w:pPr>
      <w:r>
        <w:t xml:space="preserve">Erklärung der Verbesserungen:</w:t>
      </w:r>
    </w:p>
    <w:p>
      <w:pPr>
        <w:pStyle w:val="BodyText"/>
      </w:pPr>
      <w:r>
        <w:t xml:space="preserve">1) Verbesserungen:</w:t>
      </w:r>
      <w:r>
        <w:t xml:space="preserve"> </w:t>
      </w:r>
      <w:r>
        <w:t xml:space="preserve">Im optimierten Text wurden mehrere strategische Anpassungen vorgenommen, um die Sichtbarkeit und Relevanz in Suchmaschinen zu erhöhen. Die wichtigsten Änderungen umfassen:</w:t>
      </w:r>
      <w:r>
        <w:t xml:space="preserve"> </w:t>
      </w:r>
      <w:r>
        <w:t xml:space="preserve">- Die Verwendung spezifischer Schlüsselbegriffe, wie „kieferorthopädische Behandlungen“ anstelle von „Behandlungen“, um die Suchintention der Zielgruppe besser zu bedienen und die Relevanz zu steigern.</w:t>
      </w:r>
      <w:r>
        <w:t xml:space="preserve"> </w:t>
      </w:r>
      <w:r>
        <w:t xml:space="preserve">- Erhöhung der keyword-relevanten Inhalte, einschließlich der Erwähnung von spezifischen Behandlungsmöglichkeiten (z.B. „traditionelle Brackets“, „selbstligierende Brackets“, „Invisalign“), was mögliche Suchanfragen gezielt anspricht.</w:t>
      </w:r>
      <w:r>
        <w:t xml:space="preserve"> </w:t>
      </w:r>
      <w:r>
        <w:t xml:space="preserve">- Eine klarere Strukturierung und Verlinkung zu wichtigen Themen wie „Diagnostik“, „Behandlungsplan“ und „Kiefergesundheit“, die potenziellen Patienten direkt vermitteln, dass ihre Bedenken fachgerecht behandelt werden.</w:t>
      </w:r>
      <w:r>
        <w:t xml:space="preserve"> </w:t>
      </w:r>
      <w:r>
        <w:t xml:space="preserve">- Zusätzliche Informationen über die Qualifikationen des Fachpersonals und die Ausstattung der Praxis, die Vertrauen schaffen und die professionelle Expertise hervorheben.</w:t>
      </w:r>
      <w:r>
        <w:t xml:space="preserve"> </w:t>
      </w:r>
      <w:r>
        <w:t xml:space="preserve">2) SEO-Nutzen:</w:t>
      </w:r>
      <w:r>
        <w:t xml:space="preserve"> </w:t>
      </w:r>
      <w:r>
        <w:t xml:space="preserve">Diese Anpassungen sind aus SEO-Sicht äußerst vorteilhaft aus mehreren Gründen:</w:t>
      </w:r>
      <w:r>
        <w:t xml:space="preserve"> </w:t>
      </w:r>
      <w:r>
        <w:t xml:space="preserve">- Erhöhte Relevanz: Durch die gezielte Integration von Schlüsselbegriffen wird die Webseite wahrscheinlicher von Suchmaschinen für relevante Suchanfragen eingestuft. Suchmaschinen wie Google nutzen komplexe Algorithmen, um die Relevanz von Inhalten zu bestimmen, daher können präzise Schlüsselwörter dazu beitragen, das Ranking erheblich zu verbessern.</w:t>
      </w:r>
      <w:r>
        <w:t xml:space="preserve"> </w:t>
      </w:r>
      <w:r>
        <w:t xml:space="preserve">- Bessere Benutzererfahrung: Der optimierte Text ist übersichtlicher und klarer strukturiert, was die Benutzererfahrung verbessert. Eine gute Benutzererfahrung führt oft zu längeren Verweildauern auf der Webseite und verringert die Absprungrate, die wiederum positive Signale an Suchmaschinen sendet.</w:t>
      </w:r>
      <w:r>
        <w:t xml:space="preserve"> </w:t>
      </w:r>
      <w:r>
        <w:t xml:space="preserve">- Steigerung der Autorität: Die Erwähnung der Qualifikationen von Dr. Leila Graf und die Betonung etwaiger Spezialisierungen stärken die Autorität der Praxis in ihrem Fachbereich. Dies kann dazu führen, dass die Webseite nicht nur in organischen Suchergebnissen besser platziert wird, sondern auch in lokalen Suchanfragen, was für die Praxen von zentraler Bedeutung ist.</w:t>
      </w:r>
      <w:r>
        <w:t xml:space="preserve"> </w:t>
      </w:r>
      <w:r>
        <w:t xml:space="preserve">- Ansprache der Zielgruppe: Die Anpassungen im Text berücksichtigen die Bedürfnisse der Zielgruppe. Indem häufige Fragen zu Behandlungen beantwortet und die Relevanz von Ästhetik betont wird, wird die Ansprache direkt auf potenzielle Patienten ausgerichtet. Daher könnte eine höhere Conversion-Rate zu erwarten sein, da die Informationen maßgeschneidert auf die Bedürfnisse der Zielgruppe abgestimmt sind.</w:t>
      </w:r>
      <w:r>
        <w:t xml:space="preserve"> </w:t>
      </w:r>
      <w:r>
        <w:t xml:space="preserve">- Langfristige Vorteile durch Content-Marketing: Ein gut optimierter Text ist nicht nur für sofortige Suchmaschinenanfragen von Vorteil; er bildet auch die Grundlage für langfristige Content-Marketing-Strategien. Die Präsenz von spezifischen Behandlungsarten, Patientenfragen und informativen Absätzen können dazu führen, dass die Webseite als Informationsquelle in der Branche anerkannt wird, was die Markenbekanntheit weiter steigern kann.</w:t>
      </w:r>
      <w:r>
        <w:t xml:space="preserve"> </w:t>
      </w:r>
      <w:r>
        <w:t xml:space="preserve">Zusammenfassend lässt sich feststellen, dass die vorgenommenen Änderungen sowohl die Sichtbarkeit in Suchmaschinen als auch die Benutzererfahrung signifikant verbessern können, was zu einem Anstieg des Traffics, der Conversion-Rate und letztlich zu einem höheren Patientenaufkommen für die Praxis führen sollte.</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Vielen Dank für die Übermittlung des Originaltextes und der Keyword-Vorschläge. Ich habe eine detaillierte Analyse hinsichtlich der aktuellen SEO-Situation durchgeführt. Daraus ergeben sich folgende Erkenntnisse:</w:t>
      </w:r>
      <w:r>
        <w:t xml:space="preserve"> </w:t>
      </w:r>
      <w:r>
        <w:t xml:space="preserve">1) **Keyword-Dichte / mögliche fehlende Keywords**:</w:t>
      </w:r>
      <w:r>
        <w:t xml:space="preserve"> </w:t>
      </w:r>
      <w:r>
        <w:t xml:space="preserve">- Die angebotene Keyword-Dichte zeigt, dass zentrale Begriffe wie "Zahnspange" und "Kieferorthopädie" einige Male vorkommen, jedoch besteht die Möglichkeit, diese gezielter zu integrieren. Eine Auswertung zeigt, dass Keywords wie "Kieferorthopädie Essen" oder "unsichtbare Aligner" nicht ausreichend genutzt werden. Diese sollten strategisch in Überschriften, Textkörper und Metadaten platziert werden, um die Sichtbarkeit bei Google zu erhöhen.</w:t>
      </w:r>
      <w:r>
        <w:t xml:space="preserve"> </w:t>
      </w:r>
      <w:r>
        <w:t xml:space="preserve">- Einige spezifische Keywords sind in der Keyword-Dichte nur minimal vertreten, z. B. "Behandlung für Erwachsene" oder "Zahnspangen für Kinder". Die Integration dieser Begriffe könnte zur Verbesserung der Auffindbarkeit in relevanten Suchanfragen beitragen.</w:t>
      </w:r>
      <w:r>
        <w:t xml:space="preserve"> </w:t>
      </w:r>
      <w:r>
        <w:t xml:space="preserve">- Die Verwendung von Long-Tail-Keywords, wie "wie lange dauert die Behandlung mit einer Zahnspange?", könnte helfen, gezielten Traffic durch Suchmaschinen zu generieren, da diese Begriffe oft von Nutzern eingegeben werden, die spezifische Informationen suchen.</w:t>
      </w:r>
      <w:r>
        <w:t xml:space="preserve"> </w:t>
      </w:r>
      <w:r>
        <w:t xml:space="preserve">2) **Tonalität und Stil in Bezug auf SEO**:</w:t>
      </w:r>
      <w:r>
        <w:t xml:space="preserve"> </w:t>
      </w:r>
      <w:r>
        <w:t xml:space="preserve">- Der vorhandene Text ist durchweg professionell und informativ, was sehr positiv für die Präsentation der Dienstleistungen ist. Zudem wirkt der Stil ansprechend und könnte potenzielle Patienten ansprechen.</w:t>
      </w:r>
      <w:r>
        <w:t xml:space="preserve"> </w:t>
      </w:r>
      <w:r>
        <w:t xml:space="preserve">- Für eine bessere SEO-Optimierung könnte der Text zusätzlichen Fokus auf die Leserbindung legen. Indem man Fragen und Aufforderungen integriert, kann das Engagement der Nutzer erhöht werden. Zum Beispiel können Absätze durch Fragen ergänzt werden, wie "Haben Sie sich schon für den passenden Behandlungsansatz entschieden?" Dies fördert die Interaktion und könnte zu einer höheren Verweildauer auf der Seite führen.</w:t>
      </w:r>
      <w:r>
        <w:t xml:space="preserve"> </w:t>
      </w:r>
      <w:r>
        <w:t xml:space="preserve">- Eine stärkere Verwendung von emotionalen Appellen könnte ebenfalls hilfreich sein, um Vertrauen aufzubauen und Patienten zur Terminvereinbarung zu motivieren. Zum Beispiel könnten positive Aussagen über die Vorteile einer Zahnkorrektur und deren Auswirkungen auf das Selbstbewusstsein die Leser ansprechen.</w:t>
      </w:r>
      <w:r>
        <w:t xml:space="preserve"> </w:t>
      </w:r>
      <w:r>
        <w:t xml:space="preserve">3) **Zu ergänzende Inhalte**:</w:t>
      </w:r>
      <w:r>
        <w:t xml:space="preserve"> </w:t>
      </w:r>
      <w:r>
        <w:t xml:space="preserve">- Die Implementierung eines FAQ-Bereichs könnte sehr wertvoll sein. Dieser Bereich könnte häufig gestellte Fragen, wie "Welche Arten von Zahnspangen gibt es?" und "Wie oft sollte man zur Kontrolle während der Behandlung?" beinhalten. Solche Inhalte erfüllen nicht nur Informationsbedürfnisse, sondern stärken auch die Struktur der Webseite in Bezug auf SEO.</w:t>
      </w:r>
      <w:r>
        <w:t xml:space="preserve"> </w:t>
      </w:r>
      <w:r>
        <w:t xml:space="preserve">- Visuelle Elemente, wie vorher-nachher Fotos von Behandlungen oder Videos von Patientenerfahrungen, könnten die ohnehin positive Benutzererfahrung weiter steigern.</w:t>
      </w:r>
      <w:r>
        <w:t xml:space="preserve"> </w:t>
      </w:r>
      <w:r>
        <w:t xml:space="preserve">- Informationen über Ratenzahlungspläne und Versicherungsfragen sind ebenfalls wichtige Aspekte, die die Nutzer abschließend interessieren könnten und daher ergänzungswürdig sind. Sie könnten die Sichtbarkeit erhöhen und zusätzliche Besucher anziehen, die nach finanziellen Optionen suchen.</w:t>
      </w:r>
      <w:r>
        <w:t xml:space="preserve"> </w:t>
      </w:r>
      <w:r>
        <w:t xml:space="preserve">- Eine detaillierte "Über uns"-Seite, die das Team und die Praxis vorstellt, könnte dazu beitragen, eine persönliche Verbindung zu den Besuchern herzustellen. So könnten Informationen über Dr. Leila Graf und die Praxisphilosophie in den Vordergrund gerückt werden.</w:t>
      </w:r>
      <w:r>
        <w:t xml:space="preserve"> </w:t>
      </w:r>
      <w:r>
        <w:t xml:space="preserve">Insgesamt bietet der Text eine solide Grundlage zur Darstellung der kieferorthopädischen Dienstleistungen. Durch kleine Anpassungen bei der Keyword-Integration, eine stärkere Fokussierung auf Interaktion und die Erweiterung der Inhalte um relevante Informationen kann die Webseite erheblich optimiert werden. Ich ermutige Sie, diese Verbesserungsvorschläge umzusetzen, um eine noch größere Reichweite und bessere Sichtbarkeit in den Suchmaschinenergebnissen zu erzielen. Zudem wird dies dazu beitragen, die Conversion-Rate zu erhöhen und die Patientenzufriedenheit zu steigern.</w:t>
      </w:r>
    </w:p>
    <w:p>
      <w:pPr>
        <w:pStyle w:val="BodyText"/>
      </w:pPr>
      <w:r>
        <w:t xml:space="preserve">Erklärung der Verbesserungen:</w:t>
      </w:r>
    </w:p>
    <w:p>
      <w:pPr>
        <w:pStyle w:val="BodyText"/>
      </w:pPr>
      <w:r>
        <w:t xml:space="preserve">1) Der optimierte Text weist einige signifikante Verbesserungen auf. Zunächst wurde die Sprache präziser und spezifischer formuliert. Fachbegriffe und relevante Keywords wurden strategisch integriert, wie zum Beispiel "kieferorthopädische Praxis in Essen", was die lokale Sichtbarkeit erhöht. Zudem wurden die Vorteile und Eigenschaften der verschiedenen Zahnspangentypen klarer und ansprechender beschrieben, wodurch der Text informativer und ansprechender insgesamt wirkt. Absätze wurden um zusätzliche Details bereichert, wie "moderner" oder "diskret", die potenzielle Patienten ansprechen und Emotionen wecken können.</w:t>
      </w:r>
      <w:r>
        <w:t xml:space="preserve"> </w:t>
      </w:r>
      <w:r>
        <w:t xml:space="preserve">Des Weiteren wurden Call-to-Action-Elemente (wie die Einladung, einen Beratungstermin zu vereinbaren) verstärkt und sind jetzt klarer formuliert. Auch ist der Text konsistenter in der Begrifflichkeit, was die Lesbarkeit und das Verständnis fördert.</w:t>
      </w:r>
      <w:r>
        <w:t xml:space="preserve"> </w:t>
      </w:r>
      <w:r>
        <w:t xml:space="preserve">2) Aus SEO-Sicht ist der optimierte Text besonders vorteilhaft, weil er gezielt nach relevanten Suchbegriffen (Keywords) optimiert wurde, die potenzielle Patienten bei der Suche nach kieferorthopädischen Lösungen verwenden würden. Statt allgemeinen Formulierungen kommt nun eine klare, suchmaschinenoptmierte Sprache zum Einsatz, die es dem Text ermöglicht, besser in den Suchergebnissen zu ranken.</w:t>
      </w:r>
      <w:r>
        <w:t xml:space="preserve"> </w:t>
      </w:r>
      <w:r>
        <w:t xml:space="preserve">Durch die Einbeziehung spezifischer lokal geplanter Begriffe wird die lokale SEO-Optimierung vorangetrieben, was dazu führt, dass die Praxis bei Suchanfragen in der Umgebung von Essen besser sichtbar wird. Diese Ansprache und Lokalisierung sind entscheidend, um die Zielgruppe effektiver zu erreichen.</w:t>
      </w:r>
      <w:r>
        <w:t xml:space="preserve"> </w:t>
      </w:r>
      <w:r>
        <w:t xml:space="preserve">Die Verbesserungen im Text sorgen für eine höhere Verweildauer der Nutzer auf der Seite, da der Content relevanter und ansprechender gestaltet ist. Dies hat positive Auswirkungen auf das Nutzerverhalten und kann die Absprungrate reduzieren. Eine gute Nutzererfahrung beinhaltet auch eine Verbesserung der Conversion-Rate, da Leser besser informiert sind und die Vorteile der angebotenen Leistungen klarer dargestellt werden.</w:t>
      </w:r>
      <w:r>
        <w:t xml:space="preserve"> </w:t>
      </w:r>
      <w:r>
        <w:t xml:space="preserve">Insgesamt lässt sich erwarten, dass durch diese Optimierungen die Sichtbarkeit der Webseite in Suchmaschinen verbessert wird, was wiederum zu einer höheren Anzahl an Besucherinnen und Besuchern auf der Seite führen sollte. Dies kann letztlich zu einer steigenden Anzahl von Terminvereinbarungen und damit zu höheren Patientenzahlen für die Praxis führen.</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Vielen Dank für die Übermittlung der Textbausteine sowie der relevanten Keyword-Vorschläge. Ich freue mich, Ihnen eine umfassende Analyse der aktuellen SEO-Situation Ihrer Webseite zu präsentieren. Ziel ist es, Optimierungspotenziale zu identifizieren und zu ermutigen, Ihre Webseite noch effektiver zu gestalten.</w:t>
      </w:r>
      <w:r>
        <w:t xml:space="preserve"> </w:t>
      </w:r>
      <w:r>
        <w:t xml:space="preserve">1. Keyword-Dichte und mögliche fehlende Keywords:</w:t>
      </w:r>
      <w:r>
        <w:t xml:space="preserve"> </w:t>
      </w:r>
      <w:r>
        <w:t xml:space="preserve">Die Verwendung von Keywords ist ein entscheidender Faktor in der Suchmaschinenoptimierung. Bei der Analyse Ihres Textes fällt auf, dass einige Schlüsselbegriffe und Phrasen, die potenzielle Kunden suchen könnten, zwar in den Vorschlägen enthalten sind, aber im aktuellen Text nicht ausreichend Platz finden. Dazu gehören vor allem folgende:</w:t>
      </w:r>
      <w:r>
        <w:t xml:space="preserve"> </w:t>
      </w:r>
      <w:r>
        <w:t xml:space="preserve">- Kieferorthopädie Essen</w:t>
      </w:r>
      <w:r>
        <w:t xml:space="preserve"> </w:t>
      </w:r>
      <w:r>
        <w:t xml:space="preserve">- unsichtbare Aligner</w:t>
      </w:r>
      <w:r>
        <w:t xml:space="preserve"> </w:t>
      </w:r>
      <w:r>
        <w:t xml:space="preserve">- feste Zahnspangen</w:t>
      </w:r>
      <w:r>
        <w:t xml:space="preserve"> </w:t>
      </w:r>
      <w:r>
        <w:t xml:space="preserve">- lose Zahnspangen</w:t>
      </w:r>
      <w:r>
        <w:t xml:space="preserve"> </w:t>
      </w:r>
      <w:r>
        <w:t xml:space="preserve">- Behandlung für Erwachsene</w:t>
      </w:r>
      <w:r>
        <w:t xml:space="preserve"> </w:t>
      </w:r>
      <w:r>
        <w:t xml:space="preserve">- Kinderzahnheilkunde</w:t>
      </w:r>
      <w:r>
        <w:t xml:space="preserve"> </w:t>
      </w:r>
      <w:r>
        <w:t xml:space="preserve">Die aktuelle Keyword-Dichte könnte gezielt erhöht werden, ohne dabei den natürlichen Lesefluss zu beeinträchtigen. Es wäre sinnvoll, diese Begriffe in den Text zu integrieren, um die Relevanz der Seite für verschiedene Suchanfragen zu steigern.</w:t>
      </w:r>
      <w:r>
        <w:t xml:space="preserve"> </w:t>
      </w:r>
      <w:r>
        <w:t xml:space="preserve">2. Tonalität und Stil in Bezug auf SEO:</w:t>
      </w:r>
      <w:r>
        <w:t xml:space="preserve"> </w:t>
      </w:r>
      <w:r>
        <w:t xml:space="preserve">Die verwendete Sprache ist größtenteils professionell und ansprechend. Es wird eine patientenorientierte Ansprache genutzt, die Vertrauen vermittelt, was sehr positiv ist. Eine gute Verbindung zwischen Tonalität und SEO ist vorhanden, da die Ausdrucksweise in der Regel ansprechend und einladend ist. Um jedoch die SEO-Effektivität weiter zu erhöhen, wäre es vorteilhaft, gezielt Fragen zu adressieren, welche Nutzer stellen könnten, wie zum Beispiel „Was sind die Vorteile von unsichtbaren Alignern?“ oder „Wie lange dauert die Behandlung mit einer Zahnspange?“. Solche Fragen weisen auf konkretes Suchverhalten hin und können Ihnen helfen, relevanter für Suchanfragen zu werden.</w:t>
      </w:r>
      <w:r>
        <w:t xml:space="preserve"> </w:t>
      </w:r>
      <w:r>
        <w:t xml:space="preserve">3. Zu ergänzende Inhalte:</w:t>
      </w:r>
      <w:r>
        <w:t xml:space="preserve"> </w:t>
      </w:r>
      <w:r>
        <w:t xml:space="preserve">Es gibt mehrere Bereiche, in denen Inhalte ergänzt werden können, um den informationalen Wert und die Benutzerfreundlichkeit Ihrer Webseite zu steigern. Hier sind einige Vorschläge:</w:t>
      </w:r>
      <w:r>
        <w:t xml:space="preserve"> </w:t>
      </w:r>
      <w:r>
        <w:t xml:space="preserve">- FAQ-Bereich: Eine Sektion mit häufigen Fragen (und deren Antworten) zu den verschiedenen Behandlungsmethoden, zu den Kosten oder zur Dauer der Behandlungen könnte sehr aufschlussreich sein und wäre wahrscheinlich auch gut für SEO.</w:t>
      </w:r>
      <w:r>
        <w:t xml:space="preserve"> </w:t>
      </w:r>
      <w:r>
        <w:t xml:space="preserve">- Blogbeiträge: Regelmäßige Blogbeiträge zu Themen wie „Die Vorzüge von unsichtbaren Alignern“ oder „Tipps zur Gepflegtheit von Zahnspangen“ könnten relevantes Publikum anziehen und die Sichtbarkeit erhöhen.</w:t>
      </w:r>
      <w:r>
        <w:t xml:space="preserve"> </w:t>
      </w:r>
      <w:r>
        <w:t xml:space="preserve">- Testimonials oder Erfolgsgeschichten: Berichten Sie über positive Erfahrungen anderer Patienten. Diese könnten als wertvolle sozial valide Beweise für die Qualität Ihrer Leistungen dienen und gleichzeitig Vertrauen aufbauen.</w:t>
      </w:r>
      <w:r>
        <w:t xml:space="preserve"> </w:t>
      </w:r>
      <w:r>
        <w:t xml:space="preserve">- Multimedia-Inhalte: Videos oder Infografiken, die den Behandlungsprozess veranschaulichen, könnten Ihren Patienten helfen, die Abläufe besser zu verstehen und die Verweildauer auf der Seite erhöhen.</w:t>
      </w:r>
      <w:r>
        <w:t xml:space="preserve"> </w:t>
      </w:r>
      <w:r>
        <w:t xml:space="preserve">Zusammenfassend lässt sich sagen, dass Ihre Webseite ein großes Potenzial bietet. Mit gezielten Anpassungen in Bezug auf Keyword-Nutzung, Tonalität und die Ergänzung zusätzlicher Inhalte kann die SEO-Performance signifikant verbessert werden. Ich ermutige Sie, diese Vorschläge zu nutzen und freue mich darauf, Ihre Fortschritte zu begleiten!</w:t>
      </w:r>
    </w:p>
    <w:p>
      <w:pPr>
        <w:pStyle w:val="BodyText"/>
      </w:pPr>
      <w:r>
        <w:t xml:space="preserve">Erklärung der Verbesserungen:</w:t>
      </w:r>
    </w:p>
    <w:p>
      <w:pPr>
        <w:pStyle w:val="BodyText"/>
      </w:pPr>
      <w:r>
        <w:t xml:space="preserve">1) Verbesserung der Inhalte:</w:t>
      </w:r>
      <w:r>
        <w:t xml:space="preserve"> </w:t>
      </w:r>
      <w:r>
        <w:t xml:space="preserve">Der optimierte Text weist mehrere signifikante Verbesserungen auf, die sowohl die Verständlichkeit als auch die Auffindbarkeit in Suchmaschinen betreffen. Erstens wurde der Inhalt um relevante Keywords ergänzt, wie zum Beispiel "Kieferorthopädie Essen" und "Zahnkorrektur". Diese Schlüsselbegriffe helfen dabei, die Praxis spezifischer zu positionieren und potenzielle Kunden gezielt anzusprechen. Zweitens wurde der Text flüssiger gestaltet, was die Lesbarkeit und das Nutzererlebnis verbessert. Der Hinweis auf die individuelle Betreuung durch Dr. Leila Graf hebt die Expertise hervor und schafft Vertrauen.</w:t>
      </w:r>
      <w:r>
        <w:t xml:space="preserve"> </w:t>
      </w:r>
      <w:r>
        <w:t xml:space="preserve">2) SEO-Sicht und deren Vorteile:</w:t>
      </w:r>
      <w:r>
        <w:t xml:space="preserve"> </w:t>
      </w:r>
      <w:r>
        <w:t xml:space="preserve">Aus SEO-Perspektive ist die Verwendung gezielter Keywords entscheidend, um bei Suchanfragen sichtbarer zu sein. Indem relevante Begriffe, die potenzielle Patienten wahrscheinlich verwenden würden, in den Text integriert werden, erhöht sich die Chance auf ein besseres Ranking in den Suchergebnissen von Google und anderen Suchmaschinen. Suchmaschinen-Optimierung funktioniert oft durch eine Kombination aus On-Page-Optimierung (wie die Einbindung relevanter Keywords) und Off-Page-Faktoren (wie Backlinks und Nutzerverhalten).</w:t>
      </w:r>
      <w:r>
        <w:t xml:space="preserve"> </w:t>
      </w:r>
      <w:r>
        <w:t xml:space="preserve">Die Struktur des Textes und die klare Ansprache der Zielgruppe fördern das Engagement und die Verweildauer auf der Seite, was wiederum positive Auswirkungen auf das Ranking hat. Ein sich verbesserndes Ranking führt zu mehr organischem Traffic, was die Möglichkeit erhöht, Kontaktanfragen oder Terminbuchungen zu generieren. Die Formulierung bietet auch direkte Handlungsaufforderungen, was die Conversion-Rate steigert.</w:t>
      </w:r>
      <w:r>
        <w:t xml:space="preserve"> </w:t>
      </w:r>
      <w:r>
        <w:t xml:space="preserve">Zusammenfassend lässt sich sagen, dass durch die vorgenommenen Änderungen die Sichtbarkeit und Auffindbarkeit der Praxis erheblich verbessert werden kann. Dies wird voraussichtlich zu einem Anstieg der Nutzerzahlen sowie zur Steigerung der Patientenanfragen führen, da die Praxis durch gezielte SEO-Maßnahmen relevanter und attraktiver für potenzielle Kunden wird. Langfristig spricht man hier nicht nur von einer Erhöhung der Besucherzahlen, sondern auch von einer nachhaltigen Verbesserung der Markenwahrnehmung im Wettbewerbsumfeld.</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Vielen Dank für die Bereitstellung der Textabschnitte und der Keyword-Vorschläge. Ich freue mich, Ihnen eine ausführliche SEO-Analyse Ihrer Webseite anzubieten. Hier sind meine Erkenntnisse und Empfehlungen, die Ihnen helfen werden, Ihre Online-Präsenz zu optimieren.</w:t>
      </w:r>
      <w:r>
        <w:t xml:space="preserve"> </w:t>
      </w:r>
      <w:r>
        <w:t xml:space="preserve">1) **Keyword-Dichte / mögliche fehlende Keywords**</w:t>
      </w:r>
      <w:r>
        <w:t xml:space="preserve"> </w:t>
      </w:r>
      <w:r>
        <w:t xml:space="preserve">Die aktuelle Keyword-Dichte Ihrer Webseite zeigt, dass die Hauptthemen wie "klare Aligner" und "Zahnkorrektur" gut abgedeckt sind. Allerdings gibt es einige Optimierungsfelder in Bezug auf die Verwendung der vorgeschlagenen Keywords. Begriffe wie "Kieferorthopädie Essen", "Zahnspange Essen", "Dr. Leila Graf" sowie spezifische Fragen wie "Wie lange dauert die Behandlung mit einer Zahnspange?" und "Was sind die Vorteile von unsichtbaren Alignern?" sind noch nicht充分 integriert. Diese Keywords könnten strategisch in Überschriften, Absätze oder speziell formulierte FAQs eingebaut werden, um die Relevanz der Seite für Suchmaschinen und potenzielle Kund:innen zu steigern.</w:t>
      </w:r>
      <w:r>
        <w:t xml:space="preserve"> </w:t>
      </w:r>
      <w:r>
        <w:t xml:space="preserve">Es wäre sinnvoll, die oben genannten Keywords zwar gezielt einzufügen, aber darauf zu achten, dass die Lesbarkeit und der natürliche Sprachfluss nicht beeinträchtigt werden. Diese Maßnahmen helfen nicht nur bei der Suchmaschinenoptimierung, sondern bieten auch einen Mehrwert für die Leser:innen, indem sie eine klare Abbildung der Behandlungsangebote und -möglichkeiten erhalten.</w:t>
      </w:r>
      <w:r>
        <w:t xml:space="preserve"> </w:t>
      </w:r>
      <w:r>
        <w:t xml:space="preserve">2) **Tonalität und Stil in Bezug auf SEO**</w:t>
      </w:r>
      <w:r>
        <w:t xml:space="preserve"> </w:t>
      </w:r>
      <w:r>
        <w:t xml:space="preserve">Der aktuelle Text hat eine positive und einladende Tonalität. Die Formulierungen sind motivierend und ansprechend, was sehr wichtig ist, um potenzielle Patient:innen zu ermutigen, einen Termin zu vereinbaren. Allerdings könnte die Tonalität noch kundenfreundlicher gestaltet werden, indem sie spezifische Fragen oder Bedenken der Kund:innen anspricht. Der Einsatz von direkter Ansprache ("Sie") ist bereits ein guter Schritt in Richtung einer persönlichen Ansprache.</w:t>
      </w:r>
      <w:r>
        <w:t xml:space="preserve"> </w:t>
      </w:r>
      <w:r>
        <w:t xml:space="preserve">Gleichzeitig könnte eine noch stärkere Einbeziehung von Action-Wörtern (wie "Erleben Sie", "Entdecken Sie" oder "Vereinbaren Sie jetzt") dazu beitragen, den Call-to-Action zu verstärken und die Conversion-Raten zu erhöhen. Diese Ansätze können helfen, Vertrauen aufzubauen und potenzielle Kund:innen besser anzusprechen.</w:t>
      </w:r>
      <w:r>
        <w:t xml:space="preserve"> </w:t>
      </w:r>
      <w:r>
        <w:t xml:space="preserve">3) **Zu ergänzende Inhalte**</w:t>
      </w:r>
      <w:r>
        <w:t xml:space="preserve"> </w:t>
      </w:r>
      <w:r>
        <w:t xml:space="preserve">Zusätzliche Inhalte könnten erheblich dazu beitragen, die Webseite in den Augen von Suchmaschinen und Nutzenden zu bereichern. Hier sind einige Vorschläge für Inhalte, die dazu beitragen könnten, die Sichtbarkeit zu erhöhen:</w:t>
      </w:r>
      <w:r>
        <w:t xml:space="preserve"> </w:t>
      </w:r>
      <w:r>
        <w:t xml:space="preserve">- **FAQs-Bereich**: Indem Sie häufig gestellte Fragen zu Behandlungsansätzen, Zeitrahmen, Kosten und Vorteilen von verschiedenen Arten von Zahnspangen integrieren, können Sie nicht nur Keywords strategisch platzieren, sondern auch Antworten auf die häufigsten Bedenken Ihrer Zielgruppe geben.</w:t>
      </w:r>
      <w:r>
        <w:t xml:space="preserve"> </w:t>
      </w:r>
      <w:r>
        <w:t xml:space="preserve">- **Blog-Artikel**: Erwägen Sie, regelmäßige Blog-Artikel zu Themen wie "Die neuesten Trends in der Kieferorthopädie", "Vergleich zwischen klaren Alignern und traditionellen Brackets" oder "Tipps zur Pflege von Alignern" zu veröffentlichen. Dies verbessert nicht nur das Engagement auf Ihrer Seite, sondern trägt auch zur kontinuierlichen Optimierung Ihrer SEO-Strategie bei.</w:t>
      </w:r>
      <w:r>
        <w:t xml:space="preserve"> </w:t>
      </w:r>
      <w:r>
        <w:t xml:space="preserve">- **Erfahrungsberichte und Fallstudien**: Teilen Sie Geschichten von Patient:innen, die bereits von Ihrer Praxis behandelt wurden. Diese persönlichen Berichte stärken die Glaubwürdigkeit und helfen anderen, Vertrauen in Ihre Dienstleistungen zu entwickeln.</w:t>
      </w:r>
      <w:r>
        <w:t xml:space="preserve"> </w:t>
      </w:r>
      <w:r>
        <w:t xml:space="preserve">Insgesamt zeigt Ihre Webseite Potenzial für eine bedeutende Verbesserung der SEO-Performance. Durch gezielte Ergänzungen und eine strategische Optimierung der Inhalte können Sie nicht nur die Sichtbarkeit Ihrer Webseite erhöhen, sondern auch das Nutzererlebnis verbessern. Ich bin überzeugt, dass Sie mit diesen Maßnahmen Ihre Zielgruppe effektiver ansprechen und eine erfolgreiche Online-Präsenz entwickeln können. Ich stehe Ihnen gerne zur Verfügung, um Sie auf diesem Weg weiter zu unterstützen!</w:t>
      </w:r>
    </w:p>
    <w:p>
      <w:pPr>
        <w:pStyle w:val="BodyText"/>
      </w:pPr>
      <w:r>
        <w:t xml:space="preserve">Erklärung der Verbesserungen:</w:t>
      </w:r>
    </w:p>
    <w:p>
      <w:pPr>
        <w:pStyle w:val="BodyText"/>
      </w:pPr>
      <w:r>
        <w:t xml:space="preserve">1) Was wurde verbessert?</w:t>
      </w:r>
      <w:r>
        <w:t xml:space="preserve"> </w:t>
      </w:r>
      <w:r>
        <w:t xml:space="preserve">Der optimierte Text enthält mehrere signifikante Verbesserungen im Vergleich zum Original. Zu den wichtigsten Änderungen gehören:</w:t>
      </w:r>
      <w:r>
        <w:t xml:space="preserve"> </w:t>
      </w:r>
      <w:r>
        <w:t xml:space="preserve">- Die Einführung spezifischer Schlüsselbegriffe, wie "Kieferorthopädie Essen", um die lokale Suchoptimierung zu fördern.</w:t>
      </w:r>
      <w:r>
        <w:t xml:space="preserve"> </w:t>
      </w:r>
      <w:r>
        <w:t xml:space="preserve">- Zusätzliche Informationen, die den Nutzen der Produkte und Dienstleistungen verdeutlichen, wie "die Mundgesundheit fördern" und "wir bieten eine innovative Lösung für die Zahnkorrektur in unserer modernen Praxis".</w:t>
      </w:r>
      <w:r>
        <w:t xml:space="preserve"> </w:t>
      </w:r>
      <w:r>
        <w:t xml:space="preserve">- Stärkere Betoningen der Vorteile der klaren Aligner, insbesondere hinsichtlich Komfort und Ästhetik.</w:t>
      </w:r>
      <w:r>
        <w:t xml:space="preserve"> </w:t>
      </w:r>
      <w:r>
        <w:t xml:space="preserve">- Klarere, spezifische Beschreibungen der angebotenen Technologien, wie z.B. der Intraoral-Scanner, der eine "individuelle Behandlungsplanung" ermöglicht.</w:t>
      </w:r>
      <w:r>
        <w:t xml:space="preserve"> </w:t>
      </w:r>
      <w:r>
        <w:t xml:space="preserve">- Der Text wurde überarbeitet, um aktiver und einladender zu klingen, was die emotionale Verbindung zum potenziellen Kunden stärkt.</w:t>
      </w:r>
      <w:r>
        <w:t xml:space="preserve"> </w:t>
      </w:r>
      <w:r>
        <w:t xml:space="preserve">2) Warum ist das aus SEO-Sicht hilfreich?</w:t>
      </w:r>
      <w:r>
        <w:t xml:space="preserve"> </w:t>
      </w:r>
      <w:r>
        <w:t xml:space="preserve">Die vorgenommenen Änderungen haben mehrere positive Auswirkungen auf die Sichtbarkeit und Auffindbarkeit des Unternehmens in Suchmaschinen:</w:t>
      </w:r>
      <w:r>
        <w:t xml:space="preserve"> </w:t>
      </w:r>
      <w:r>
        <w:t xml:space="preserve">- **Keyword-Optimierung**: Durch die Integration spezifischer Keywords wie "Kieferorthopädie Essen" wird die Wahrscheinlichkeit erhöht, dass die Website bei lokalen Suchanfragen besser platziert wird. Dies ist entscheidend, da viele Patienten gezielt nach Dienstleistungen in ihrer Nähe suchen.</w:t>
      </w:r>
      <w:r>
        <w:t xml:space="preserve"> </w:t>
      </w:r>
      <w:r>
        <w:t xml:space="preserve">- **Erhöhte Relevanz durch Content-Qualität**: Suchmaschinen bewerten die Relevanz des Inhalts in Bezug auf die Suchanfragen der Nutzer. Da der neue Text spezifische Vorteile und Informationen über die Dienstleistungen liefert, wird die Wahrscheinlichkeit erhöht, dass die Seite für relevante Suchbegriffe besser rankt.</w:t>
      </w:r>
      <w:r>
        <w:t xml:space="preserve"> </w:t>
      </w:r>
      <w:r>
        <w:t xml:space="preserve">- **Verbesserte Benutzererfahrung**: Ein klarer, informativer und ansprechender Text verbessert die Benutzererfahrung, wodurch die Verweildauer der Nutzer auf der Seite steigen kann. Längere Verweildauer und niedrigere Absprungraten sind positive Ranking-Faktoren für Suchmaschinen.</w:t>
      </w:r>
      <w:r>
        <w:t xml:space="preserve"> </w:t>
      </w:r>
      <w:r>
        <w:t xml:space="preserve">- **Emotionale Ansprache**: Durch die stärkere Betonung der Vorteile und des Komforts der Zahnkorrektur wird eine emotionale Verbindung zum Leser hergestellt. Dies kann zu höheren Konversionsraten führen, da potenzielle Patienten sich eher für eine Behandlung entscheiden.</w:t>
      </w:r>
      <w:r>
        <w:t xml:space="preserve"> </w:t>
      </w:r>
      <w:r>
        <w:t xml:space="preserve">- **Technologische Differenzierung**: Die klarere Beschreibung der verwendeten Technologien, vor allem der Intraoral-Scanner, hebt die Praxis von Mitbewerbern ab. Suchmaschinen schätzen einzigartige und informative Inhalte, die die Expertise des Unternehmens unterstreichen.</w:t>
      </w:r>
      <w:r>
        <w:t xml:space="preserve"> </w:t>
      </w:r>
      <w:r>
        <w:t xml:space="preserve">Zusammenfassend lässt sich sagen, dass die SEO-Optimierung des Textes nicht nur die Sichtbarkeit in Suchmaschinen verbessern wird, sondern auch die Conversion-Rate steigern kann, indem das Unternehmen potenziellen Kunden größtmögliche Klarheit über seine Dienstleistungen und deren Vorteile bietet. Die strategische Platzierung von Schlüsselbegriffen sowie die Betonung von Vorteilen und Technologien positionieren das Unternehmen als kompetenten Anbieter und können somit die Patientenzahlen nachhaltig erhöhen.</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Vielen Dank für die Bereitstellung des Originaltextes und der Keyword-Vorschläge. Nach einer eingehenden Analyse der aktuellen SEO-Situation von RÜ Zahnspange möchte ich Ihnen eine umfassende, präzise und konstruktive Rückmeldung geben, die auf drei zentrale Bereiche eingeht: Keyword-Dichte und mögliche Ergänzungen, Tonalität und Stil in Bezug auf SEO sowie bestehende Inhalte, die weiter optimiert oder ergänzt werden können.</w:t>
      </w:r>
      <w:r>
        <w:t xml:space="preserve"> </w:t>
      </w:r>
      <w:r>
        <w:t xml:space="preserve">1) Keyword-Dichte / mögliche fehlende Keywords:</w:t>
      </w:r>
      <w:r>
        <w:t xml:space="preserve"> </w:t>
      </w:r>
      <w:r>
        <w:t xml:space="preserve">Aktuell bietet der Originaltext einige relevante Keywords, allerdings zeigt sich hier ein Verbesserungsfeld in der Keyword-Dichte. Besonders die Begriffe wie "Kieferorthopädie Essen", "Zahnspange Essen" und "Dr. Leila Graf" könnten strategisch gezielter platziert werden, um die Sichtbarkeit in den Suchergebnissen zu erhöhen. Die Erwähnung dieser Keywords sollte organisch in den Text integriert werden, beispielsweise durch mehrfache Erwähnung dieser Begriffe innerhalb der Absätze oder durch das Einfügen von spezifischen Abschnitten zu den verschiedenen Arten von Behandlungen und deren Vorteilen.</w:t>
      </w:r>
      <w:r>
        <w:t xml:space="preserve"> </w:t>
      </w:r>
      <w:r>
        <w:t xml:space="preserve">Zusätzlich gibt es Keywords aus Ihrer Liste, die möglicherweise in den aktuellen Text nicht ausreichend abgedeckt sind, wie "unsichtbare Aligner", "Retainer zur Stabilisierung" und "individuelle Behandlungspläne". Diese könnten durch spezifische Absätze ergänzt werden, in denen ihre jeweiligen Vorteile und Einsatzmöglichkeiten näher erläutert werden, um den potenziellen Patienten weitere relevante Informationen zu bieten.</w:t>
      </w:r>
      <w:r>
        <w:t xml:space="preserve"> </w:t>
      </w:r>
      <w:r>
        <w:t xml:space="preserve">2) Tonalität und Stil in Bezug auf SEO:</w:t>
      </w:r>
      <w:r>
        <w:t xml:space="preserve"> </w:t>
      </w:r>
      <w:r>
        <w:t xml:space="preserve">Der Tonfall der bisherigen Texte ist bereits sehr ansprechend. Die Mischung aus Fachkompetenz und einem verständnisvollen, patientenorientierten Ansatz kann sehr positiv in die SEO-Strategie eingearbeitet werden. Es wäre vorteilhaft, diesen freundlichen und einladenden Stil beizubehalten, während gleichzeitig spezifische Keywords integriert werden. Vermeiden Sie technische Fachbegriffe, wenn sie nicht erklärt werden, um die Informationen für alle Patienten leicht verständlich zu machen. Achten Sie auch darauf, dass die Überschriften und Unterüberschriften relevante Keywords enthalten, um die Lesbarkeit und Struktur zu verbessern, was sowohl für die Nutzer als auch für Suchmaschinen von Vorteil ist.</w:t>
      </w:r>
      <w:r>
        <w:t xml:space="preserve"> </w:t>
      </w:r>
      <w:r>
        <w:t xml:space="preserve">3) Zu ergänzende Inhalte:</w:t>
      </w:r>
      <w:r>
        <w:t xml:space="preserve"> </w:t>
      </w:r>
      <w:r>
        <w:t xml:space="preserve">Ein weiterer Ansatz zur Optimierung der SEO-Situation sind die Möglichkeiten zur Ergänzung bestehender Inhalte. Beispielsweise könnten FAQ-Sektionen erstellt werden, in denen die häufigsten Fragen zu den Behandlungen beantwortet werden, wie z.B. „Wie lange dauert die Behandlung mit einer Zahnspange?“ oder „Was sind die Vorteile von unsichtbaren Alignern?“. Diese Fragen könnten direkt in die Website integriert werden, um nicht nur relevante Keywords zu verwenden, sondern auch den Patienten die Informationssuche zu erleichtern und die Interaktion mit der Seite zu fördern.</w:t>
      </w:r>
      <w:r>
        <w:t xml:space="preserve"> </w:t>
      </w:r>
      <w:r>
        <w:t xml:space="preserve">Zusätzlich könnten Blog-Artikel oder Ressourcenseiten zu spezifischen Themen wie „Vergleich zwischen verschiedenen Zahnspangen“, „Elternratgeber für die Auswahl von Kieferorthopädie für Kinder“ oder „Tipps zur Mundhygiene während der Kieferorthopädie“ erarbeitet werden. Solche Inhalte würden nicht nur den Umfang Ihrer Website erhöhen, sondern auch dazu beitragen, dass die Website als Expertenressource wahrgenommen wird, was durch zusätzliche Backlinks die Domainautorität steigern könnte.</w:t>
      </w:r>
      <w:r>
        <w:t xml:space="preserve"> </w:t>
      </w:r>
      <w:r>
        <w:t xml:space="preserve">Zusammenfassend lässt sich sagen, dass RÜ Zahnspange bereits auf einem vielversprechenden Weg ist, jedoch gezielte strategische Anpassungen im Hinblick auf Keywords, den Tonfall und zusätzliche Inhalte erhebliche Verbesserungen der Sichtbarkeit und Benutzerfreundlichkeit der Website ermöglichen können. Ich bin zuversichtlich, dass Sie mit diesen Optimierungen eine noch breitere Zielgruppe erreichen und das volle Potenzial Ihrer Webseite ausschöpfen können.</w:t>
      </w:r>
    </w:p>
    <w:p>
      <w:pPr>
        <w:pStyle w:val="BodyText"/>
      </w:pPr>
      <w:r>
        <w:t xml:space="preserve">Erklärung der Verbesserungen:</w:t>
      </w:r>
    </w:p>
    <w:p>
      <w:pPr>
        <w:pStyle w:val="BodyText"/>
      </w:pPr>
      <w:r>
        <w:t xml:space="preserve">1) Verbesserungen:</w:t>
      </w:r>
      <w:r>
        <w:t xml:space="preserve"> </w:t>
      </w:r>
      <w:r>
        <w:t xml:space="preserve">Im optimierten Text wurden verschiedene Anpassungen vorgenommen, die sowohl die Klarheit als auch die Auffindbarkeit der Inhalte verbessern. Zunächst wurde der Standort Essen hinzugefügt, was bei einer lokalen Suche entscheidend ist. Zudem wurde der Text insgesamt umformuliert, um eine klarere und prägnantere Sprache zu verwenden. Begriffe wie "maßgeschneiderte Behandlungen" und "besondere Bedürfnisse junger Patienten" wurden eingefügt, um potenzielle Klienten und ihre spezifischen Anliegen besser anzusprechen. Außerdem wurden einige Sätze präzisiert, um ein einheitliches Thema durch den gesamten Inhalt zu führen und um die Professionalität des Teams hervorzuheben. Zusätzlich wurden Formulierungen wie "kieferorthopädische Behandlung" häufiger in den Text integriert, um die Relevanz für Suchmaschinen zu erhöhen.</w:t>
      </w:r>
      <w:r>
        <w:t xml:space="preserve"> </w:t>
      </w:r>
      <w:r>
        <w:t xml:space="preserve">2) SEO-Sicht:</w:t>
      </w:r>
      <w:r>
        <w:t xml:space="preserve"> </w:t>
      </w:r>
      <w:r>
        <w:t xml:space="preserve">Diese Optimierungen sind aus SEO-Sicht äußerst hilfreich. Durch das Einfügen des Standorts, also "Essen", wird die lokale Suchmaschinenoptimierung gestärkt. Viele Nutzer suchen gezielt nach Dienstleistungen in ihrer Nähe, und eine klare Nennung des Standorts kann helfen, in den Suchergebnissen besser platziert zu werden. In einer zunehmend wettbewerbsintensiven Branche, wie der Kieferorthopädie, ist dies ein wesentlicher Faktor, um sich von der Konkurrenz abzuheben.</w:t>
      </w:r>
      <w:r>
        <w:t xml:space="preserve"> </w:t>
      </w:r>
      <w:r>
        <w:t xml:space="preserve">Des Weiteren ermöglichen die präziseren Begriffe und Formulierungen eine bessere Identifikation relevanter Suchanfragen durch Google und andere Suchmaschinen. Keywords wie "kieferorthopädische Behandlung", "maßgeschneiderte Behandlungen" und "kindgerechte Behandlungen" sprechen gezielt die Bedürfnisse der Zielgruppe an und erhöhen die Wahrscheinlichkeit, dass die Website bei relevanten Suchanfragen angezeigt wird. Eine verbesserte Sichtbarkeit führt in der Regel zu einer höheren Klickrate (CTR), was Feedback an Suchmaschinen liefert und die Position in den SERP (Suchmaschinen-Ergebnisseiten) weiter verbessert.</w:t>
      </w:r>
      <w:r>
        <w:t xml:space="preserve"> </w:t>
      </w:r>
      <w:r>
        <w:t xml:space="preserve">Zusätzlich fördert eine klare und kundenorientierte Sprache die Benutzererfahrung, was sich negativ auf die Absprungrate auswirken kann. Eine ansprechend formulierte Website motiviert die Besucher, länger zu bleiben, die Dienstleistungen genauer zu betrachten und letztlich Kontakt aufzunehmen. Der verbesserte Text führt daher nicht nur zu einer besseren Auffindbarkeit in Suchmaschinen, sondern auch zu einer höheren Conversion-Rate, was für das Unternehmen in Form von mehr Beratungsgesprächen und damit potenziell mehr Patienten resultieren kann.</w:t>
      </w:r>
      <w:r>
        <w:t xml:space="preserve"> </w:t>
      </w:r>
      <w:r>
        <w:t xml:space="preserve">Zusammenfassend stärken die durchgeführten Optimierungen die lokale Sichtbarkeit, erhöhen die Relevanz für Suchanfragen und verbessern die Benutzererfahrung, was alles zusammen zu einer signifikanten Steigerung der Userzahlen und letztlich der Patientenakquisition für die Praxis führen soll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5-21T09:03:55Z</dcterms:created>
  <dcterms:modified xsi:type="dcterms:W3CDTF">2025-05-21T09:03:55Z</dcterms:modified>
</cp:coreProperties>
</file>

<file path=docProps/custom.xml><?xml version="1.0" encoding="utf-8"?>
<Properties xmlns="http://schemas.openxmlformats.org/officeDocument/2006/custom-properties" xmlns:vt="http://schemas.openxmlformats.org/officeDocument/2006/docPropsVTypes"/>
</file>